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28DE" w:rsidRPr="009A61DF" w:rsidRDefault="007F28DE" w:rsidP="007F28DE">
      <w:pPr>
        <w:sectPr w:rsidR="007F28DE" w:rsidRPr="009A61DF" w:rsidSect="008B2D42">
          <w:headerReference w:type="even" r:id="rId7"/>
          <w:headerReference w:type="default" r:id="rId8"/>
          <w:footerReference w:type="even" r:id="rId9"/>
          <w:footerReference w:type="default" r:id="rId10"/>
          <w:headerReference w:type="first" r:id="rId11"/>
          <w:footerReference w:type="first" r:id="rId12"/>
          <w:pgSz w:w="12240" w:h="15840" w:code="9"/>
          <w:pgMar w:top="426" w:right="1191" w:bottom="1797" w:left="1361" w:header="680" w:footer="709" w:gutter="0"/>
          <w:cols w:space="708"/>
          <w:docGrid w:linePitch="360"/>
        </w:sectPr>
      </w:pPr>
    </w:p>
    <w:p w:rsidR="008B2D42" w:rsidRPr="009A61DF" w:rsidRDefault="008B2D42" w:rsidP="008B2D42">
      <w:pPr>
        <w:pStyle w:val="DocumentType"/>
        <w:ind w:left="630" w:firstLine="720"/>
        <w:rPr>
          <w:b/>
          <w:u w:val="single"/>
        </w:rPr>
      </w:pPr>
      <w:r w:rsidRPr="009A61DF">
        <w:t>Press Release</w:t>
      </w:r>
    </w:p>
    <w:p w:rsidR="008B2D42" w:rsidRDefault="008B2D42" w:rsidP="008B2D42">
      <w:pPr>
        <w:tabs>
          <w:tab w:val="right" w:pos="10402"/>
        </w:tabs>
        <w:ind w:left="1350" w:right="1187"/>
        <w:rPr>
          <w:rStyle w:val="DatePress"/>
        </w:rPr>
      </w:pPr>
      <w:r w:rsidRPr="009A61DF">
        <w:t xml:space="preserve">Heerlen (NL), </w:t>
      </w:r>
      <w:r w:rsidRPr="009A61DF">
        <w:rPr>
          <w:rStyle w:val="DatePress"/>
        </w:rPr>
        <w:fldChar w:fldCharType="begin"/>
      </w:r>
      <w:r w:rsidRPr="009A61DF">
        <w:rPr>
          <w:rStyle w:val="DatePress"/>
        </w:rPr>
        <w:instrText xml:space="preserve"> CREATEDATE  \@ "d MMMM yyyy"  \* MERGEFORMAT \&lt;OawJumpToField value=0/&gt;</w:instrText>
      </w:r>
      <w:r w:rsidRPr="009A61DF">
        <w:rPr>
          <w:rStyle w:val="DatePress"/>
        </w:rPr>
        <w:fldChar w:fldCharType="separate"/>
      </w:r>
      <w:r>
        <w:rPr>
          <w:rStyle w:val="DatePress"/>
          <w:noProof/>
        </w:rPr>
        <w:t xml:space="preserve">13 May 2019 </w:t>
      </w:r>
      <w:r w:rsidRPr="009A61DF">
        <w:rPr>
          <w:rStyle w:val="DatePress"/>
        </w:rPr>
        <w:fldChar w:fldCharType="end"/>
      </w:r>
    </w:p>
    <w:p w:rsidR="008B2D42" w:rsidRDefault="008B2D42" w:rsidP="008B2D42">
      <w:pPr>
        <w:tabs>
          <w:tab w:val="right" w:pos="10402"/>
        </w:tabs>
        <w:ind w:left="1350" w:right="1187"/>
        <w:rPr>
          <w:rStyle w:val="DatePress"/>
        </w:rPr>
      </w:pPr>
      <w:r>
        <w:rPr>
          <w:rStyle w:val="DatePress"/>
        </w:rPr>
        <w:t>Royal DSM</w:t>
      </w:r>
    </w:p>
    <w:p w:rsidR="008B2D42" w:rsidRDefault="008B2D42" w:rsidP="008B2D42">
      <w:pPr>
        <w:tabs>
          <w:tab w:val="right" w:pos="10402"/>
        </w:tabs>
        <w:ind w:left="1350" w:right="1187"/>
        <w:rPr>
          <w:rStyle w:val="DatePress"/>
        </w:rPr>
      </w:pPr>
    </w:p>
    <w:p w:rsidR="008B2D42" w:rsidRDefault="008B2D42" w:rsidP="008B2D42">
      <w:pPr>
        <w:tabs>
          <w:tab w:val="right" w:pos="10402"/>
        </w:tabs>
        <w:ind w:left="1350" w:right="1187"/>
        <w:rPr>
          <w:rStyle w:val="DatePress"/>
        </w:rPr>
      </w:pPr>
    </w:p>
    <w:p w:rsidR="008B2D42" w:rsidRDefault="008B2D42" w:rsidP="008B2D42">
      <w:pPr>
        <w:tabs>
          <w:tab w:val="right" w:pos="10402"/>
        </w:tabs>
        <w:ind w:left="1350" w:right="1187"/>
      </w:pPr>
    </w:p>
    <w:p w:rsidR="007F28DE" w:rsidRPr="009A61DF" w:rsidRDefault="007F28DE" w:rsidP="008B2D42">
      <w:pPr>
        <w:tabs>
          <w:tab w:val="right" w:pos="10402"/>
        </w:tabs>
        <w:ind w:left="1350" w:right="1187"/>
      </w:pPr>
      <w:r w:rsidRPr="009A61DF">
        <w:tab/>
      </w:r>
    </w:p>
    <w:p w:rsidR="007F28DE" w:rsidRPr="00B61F13" w:rsidRDefault="007F28DE" w:rsidP="00B61F13">
      <w:pPr>
        <w:ind w:left="1350"/>
      </w:pPr>
    </w:p>
    <w:p w:rsidR="00896086" w:rsidRPr="00B61F13" w:rsidRDefault="00896086" w:rsidP="00B61F13">
      <w:pPr>
        <w:ind w:left="1350"/>
      </w:pPr>
    </w:p>
    <w:p w:rsidR="00B61F13" w:rsidRPr="0083508D" w:rsidRDefault="00B61F13" w:rsidP="0083508D">
      <w:pPr>
        <w:ind w:left="1350"/>
        <w:rPr>
          <w:b/>
          <w:sz w:val="32"/>
          <w:szCs w:val="32"/>
        </w:rPr>
        <w:sectPr w:rsidR="00B61F13" w:rsidRPr="0083508D" w:rsidSect="00AA5BFF">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80" w:right="220" w:bottom="0" w:left="0" w:header="720" w:footer="720" w:gutter="0"/>
          <w:cols w:num="2" w:space="720" w:equalWidth="0">
            <w:col w:w="10402" w:space="2"/>
            <w:col w:w="1616"/>
          </w:cols>
          <w:titlePg/>
          <w:docGrid w:linePitch="272"/>
        </w:sectPr>
      </w:pPr>
    </w:p>
    <w:p w:rsidR="007253B4" w:rsidRPr="007253B4" w:rsidRDefault="007253B4" w:rsidP="007253B4">
      <w:pPr>
        <w:spacing w:line="240" w:lineRule="auto"/>
        <w:rPr>
          <w:b/>
          <w:sz w:val="32"/>
          <w:szCs w:val="32"/>
        </w:rPr>
      </w:pPr>
      <w:r w:rsidRPr="007253B4">
        <w:rPr>
          <w:b/>
          <w:sz w:val="32"/>
          <w:szCs w:val="32"/>
        </w:rPr>
        <w:t xml:space="preserve">DSM </w:t>
      </w:r>
      <w:r w:rsidR="00BA1379">
        <w:rPr>
          <w:b/>
          <w:sz w:val="32"/>
          <w:szCs w:val="32"/>
        </w:rPr>
        <w:t>expands in India</w:t>
      </w:r>
      <w:r w:rsidR="004C3A52">
        <w:rPr>
          <w:b/>
          <w:sz w:val="32"/>
          <w:szCs w:val="32"/>
        </w:rPr>
        <w:t xml:space="preserve"> with acquisition of </w:t>
      </w:r>
      <w:r w:rsidR="003B2E21">
        <w:rPr>
          <w:b/>
          <w:sz w:val="32"/>
          <w:szCs w:val="32"/>
        </w:rPr>
        <w:t xml:space="preserve">SRF Ltd.’s </w:t>
      </w:r>
      <w:r w:rsidR="00FF070F">
        <w:rPr>
          <w:b/>
          <w:sz w:val="32"/>
          <w:szCs w:val="32"/>
        </w:rPr>
        <w:t xml:space="preserve">Specialty Materials </w:t>
      </w:r>
      <w:r w:rsidR="003B2E21">
        <w:rPr>
          <w:b/>
          <w:sz w:val="32"/>
          <w:szCs w:val="32"/>
        </w:rPr>
        <w:t>business</w:t>
      </w:r>
    </w:p>
    <w:p w:rsidR="007253B4" w:rsidRDefault="007253B4" w:rsidP="0051236D">
      <w:pPr>
        <w:spacing w:line="240" w:lineRule="auto"/>
        <w:rPr>
          <w:b/>
          <w:sz w:val="32"/>
          <w:szCs w:val="32"/>
        </w:rPr>
      </w:pPr>
    </w:p>
    <w:p w:rsidR="00BA1379" w:rsidRDefault="00B61F13" w:rsidP="007253B4">
      <w:pPr>
        <w:rPr>
          <w:b/>
          <w:lang w:eastAsia="en-US"/>
        </w:rPr>
      </w:pPr>
      <w:bookmarkStart w:id="4" w:name="_Hlk517773675"/>
      <w:r w:rsidRPr="009C6FD9">
        <w:rPr>
          <w:b/>
        </w:rPr>
        <w:t>Royal DSM, a global science-based company</w:t>
      </w:r>
      <w:r w:rsidR="00D97A45" w:rsidRPr="009C6FD9">
        <w:rPr>
          <w:b/>
        </w:rPr>
        <w:t xml:space="preserve"> in Nutrition, Health and Sustainable Living</w:t>
      </w:r>
      <w:r w:rsidRPr="009C6FD9">
        <w:rPr>
          <w:b/>
        </w:rPr>
        <w:t>,</w:t>
      </w:r>
      <w:bookmarkEnd w:id="4"/>
      <w:r w:rsidRPr="009C6FD9">
        <w:rPr>
          <w:b/>
        </w:rPr>
        <w:t xml:space="preserve"> </w:t>
      </w:r>
      <w:r w:rsidR="002F1D41">
        <w:rPr>
          <w:b/>
        </w:rPr>
        <w:t>announces</w:t>
      </w:r>
      <w:r w:rsidR="00BA1379">
        <w:rPr>
          <w:b/>
        </w:rPr>
        <w:t xml:space="preserve"> that it has reached agreement with SRF Ltd., to acquire its </w:t>
      </w:r>
      <w:r w:rsidR="009201F5">
        <w:rPr>
          <w:b/>
        </w:rPr>
        <w:t xml:space="preserve">Engineering Plastics </w:t>
      </w:r>
      <w:r w:rsidR="00BA1379">
        <w:rPr>
          <w:b/>
        </w:rPr>
        <w:t xml:space="preserve">business, a leading player in India in the development, production and sale of </w:t>
      </w:r>
      <w:r w:rsidR="00FF070F">
        <w:rPr>
          <w:b/>
        </w:rPr>
        <w:t>specialty material</w:t>
      </w:r>
      <w:r w:rsidR="005E150E">
        <w:rPr>
          <w:b/>
        </w:rPr>
        <w:t>s</w:t>
      </w:r>
      <w:r w:rsidR="00BF6999">
        <w:rPr>
          <w:b/>
          <w:lang w:eastAsia="en-US"/>
        </w:rPr>
        <w:t>.</w:t>
      </w:r>
      <w:r w:rsidR="004627DC">
        <w:rPr>
          <w:b/>
          <w:lang w:eastAsia="en-US"/>
        </w:rPr>
        <w:t xml:space="preserve"> DSM </w:t>
      </w:r>
      <w:r w:rsidR="00D31121">
        <w:rPr>
          <w:b/>
          <w:lang w:eastAsia="en-US"/>
        </w:rPr>
        <w:t>will pay</w:t>
      </w:r>
      <w:r w:rsidR="004627DC">
        <w:rPr>
          <w:b/>
          <w:lang w:eastAsia="en-US"/>
        </w:rPr>
        <w:t xml:space="preserve"> </w:t>
      </w:r>
      <w:r w:rsidR="00A20EDE">
        <w:rPr>
          <w:b/>
          <w:lang w:eastAsia="en-US"/>
        </w:rPr>
        <w:t>a</w:t>
      </w:r>
      <w:r w:rsidR="004627DC">
        <w:rPr>
          <w:b/>
          <w:lang w:eastAsia="en-US"/>
        </w:rPr>
        <w:t xml:space="preserve"> consideration of INR 3.2 billion (about €</w:t>
      </w:r>
      <w:r w:rsidR="00FF070F">
        <w:rPr>
          <w:b/>
          <w:lang w:eastAsia="en-US"/>
        </w:rPr>
        <w:t>38</w:t>
      </w:r>
      <w:r w:rsidR="004627DC">
        <w:rPr>
          <w:b/>
          <w:lang w:eastAsia="en-US"/>
        </w:rPr>
        <w:t xml:space="preserve"> million) to SRF Ltd. The acquisition </w:t>
      </w:r>
      <w:r w:rsidR="00D31121">
        <w:rPr>
          <w:b/>
          <w:lang w:eastAsia="en-US"/>
        </w:rPr>
        <w:t xml:space="preserve">is expected to close in </w:t>
      </w:r>
      <w:r w:rsidR="00320EB4">
        <w:rPr>
          <w:b/>
          <w:lang w:eastAsia="en-US"/>
        </w:rPr>
        <w:t>Q</w:t>
      </w:r>
      <w:r w:rsidR="00D31121">
        <w:rPr>
          <w:b/>
          <w:lang w:eastAsia="en-US"/>
        </w:rPr>
        <w:t>3 2019, subject to customary closing conditions</w:t>
      </w:r>
      <w:r w:rsidR="004627DC">
        <w:rPr>
          <w:b/>
          <w:lang w:eastAsia="en-US"/>
        </w:rPr>
        <w:t>.</w:t>
      </w:r>
    </w:p>
    <w:p w:rsidR="00BA1379" w:rsidRDefault="00BA1379" w:rsidP="007253B4">
      <w:pPr>
        <w:rPr>
          <w:b/>
          <w:lang w:eastAsia="en-US"/>
        </w:rPr>
      </w:pPr>
    </w:p>
    <w:p w:rsidR="002F1D41" w:rsidRPr="004627DC" w:rsidRDefault="00BA1379" w:rsidP="002F1D41">
      <w:pPr>
        <w:rPr>
          <w:szCs w:val="20"/>
        </w:rPr>
      </w:pPr>
      <w:r w:rsidRPr="004627DC">
        <w:rPr>
          <w:szCs w:val="20"/>
          <w:lang w:eastAsia="en-US"/>
        </w:rPr>
        <w:t xml:space="preserve">The acquisition </w:t>
      </w:r>
      <w:r w:rsidR="00D31121">
        <w:rPr>
          <w:szCs w:val="20"/>
          <w:lang w:eastAsia="en-US"/>
        </w:rPr>
        <w:t xml:space="preserve">will </w:t>
      </w:r>
      <w:r w:rsidRPr="004627DC">
        <w:rPr>
          <w:szCs w:val="20"/>
          <w:lang w:eastAsia="en-US"/>
        </w:rPr>
        <w:t xml:space="preserve">further cement DSM </w:t>
      </w:r>
      <w:r w:rsidR="00FF070F">
        <w:rPr>
          <w:szCs w:val="20"/>
          <w:lang w:eastAsia="en-US"/>
        </w:rPr>
        <w:t>Material’s</w:t>
      </w:r>
      <w:r w:rsidRPr="004627DC">
        <w:rPr>
          <w:szCs w:val="20"/>
          <w:lang w:eastAsia="en-US"/>
        </w:rPr>
        <w:t xml:space="preserve">’ position in India </w:t>
      </w:r>
      <w:r w:rsidR="004627DC" w:rsidRPr="004627DC">
        <w:rPr>
          <w:szCs w:val="20"/>
          <w:lang w:eastAsia="en-US"/>
        </w:rPr>
        <w:t xml:space="preserve">as the leading player in </w:t>
      </w:r>
      <w:r w:rsidR="00FF070F">
        <w:rPr>
          <w:szCs w:val="20"/>
          <w:lang w:eastAsia="en-US"/>
        </w:rPr>
        <w:t xml:space="preserve">among others </w:t>
      </w:r>
      <w:r w:rsidR="004627DC" w:rsidRPr="004627DC">
        <w:rPr>
          <w:szCs w:val="20"/>
          <w:lang w:eastAsia="en-US"/>
        </w:rPr>
        <w:t xml:space="preserve">engineering plastics in this fast-growing economy </w:t>
      </w:r>
      <w:r w:rsidRPr="004627DC">
        <w:rPr>
          <w:szCs w:val="20"/>
          <w:lang w:eastAsia="en-US"/>
        </w:rPr>
        <w:t xml:space="preserve">and fits </w:t>
      </w:r>
      <w:r w:rsidR="003C1E82">
        <w:rPr>
          <w:szCs w:val="20"/>
          <w:lang w:eastAsia="en-US"/>
        </w:rPr>
        <w:t>with</w:t>
      </w:r>
      <w:r w:rsidR="003C1E82" w:rsidRPr="004627DC">
        <w:rPr>
          <w:szCs w:val="20"/>
          <w:lang w:eastAsia="en-US"/>
        </w:rPr>
        <w:t xml:space="preserve"> </w:t>
      </w:r>
      <w:r w:rsidRPr="004627DC">
        <w:rPr>
          <w:szCs w:val="20"/>
          <w:lang w:eastAsia="en-US"/>
        </w:rPr>
        <w:t xml:space="preserve">its strategic aim of generating </w:t>
      </w:r>
      <w:r w:rsidR="00320EB4">
        <w:rPr>
          <w:szCs w:val="20"/>
          <w:lang w:eastAsia="en-US"/>
        </w:rPr>
        <w:t>leading positions</w:t>
      </w:r>
      <w:r w:rsidRPr="004627DC">
        <w:rPr>
          <w:szCs w:val="20"/>
          <w:lang w:eastAsia="en-US"/>
        </w:rPr>
        <w:t xml:space="preserve"> in </w:t>
      </w:r>
      <w:r w:rsidR="00320EB4">
        <w:rPr>
          <w:szCs w:val="20"/>
          <w:lang w:eastAsia="en-US"/>
        </w:rPr>
        <w:t>fast-growing economies</w:t>
      </w:r>
      <w:r w:rsidRPr="004627DC">
        <w:rPr>
          <w:szCs w:val="20"/>
          <w:lang w:eastAsia="en-US"/>
        </w:rPr>
        <w:t xml:space="preserve">. </w:t>
      </w:r>
      <w:r w:rsidR="009201F5">
        <w:rPr>
          <w:szCs w:val="20"/>
        </w:rPr>
        <w:t>SRF’s Engineering Plastics business</w:t>
      </w:r>
      <w:r w:rsidRPr="004627DC">
        <w:rPr>
          <w:szCs w:val="20"/>
        </w:rPr>
        <w:t>, founded in 1979,</w:t>
      </w:r>
      <w:r w:rsidR="005F62D1">
        <w:rPr>
          <w:szCs w:val="20"/>
        </w:rPr>
        <w:t xml:space="preserve"> with its main operations located in Pantnagar</w:t>
      </w:r>
      <w:r w:rsidR="00320EB4">
        <w:rPr>
          <w:szCs w:val="20"/>
        </w:rPr>
        <w:t xml:space="preserve"> (</w:t>
      </w:r>
      <w:r w:rsidR="005F62D1">
        <w:rPr>
          <w:szCs w:val="20"/>
        </w:rPr>
        <w:t>India</w:t>
      </w:r>
      <w:r w:rsidR="00320EB4">
        <w:rPr>
          <w:szCs w:val="20"/>
        </w:rPr>
        <w:t>)</w:t>
      </w:r>
      <w:r w:rsidR="005F62D1">
        <w:rPr>
          <w:szCs w:val="20"/>
        </w:rPr>
        <w:t>,</w:t>
      </w:r>
      <w:r w:rsidRPr="004627DC">
        <w:rPr>
          <w:szCs w:val="20"/>
        </w:rPr>
        <w:t xml:space="preserve"> realized sales of </w:t>
      </w:r>
      <w:r w:rsidR="005F62D1">
        <w:rPr>
          <w:szCs w:val="20"/>
        </w:rPr>
        <w:t xml:space="preserve">about </w:t>
      </w:r>
      <w:r w:rsidRPr="004627DC">
        <w:rPr>
          <w:szCs w:val="20"/>
        </w:rPr>
        <w:t>US$ 37 million in 2018</w:t>
      </w:r>
      <w:r w:rsidR="005F62D1">
        <w:rPr>
          <w:szCs w:val="20"/>
        </w:rPr>
        <w:t xml:space="preserve"> and has seen double-digit growth in recent years.</w:t>
      </w:r>
    </w:p>
    <w:p w:rsidR="004627DC" w:rsidRPr="004627DC" w:rsidRDefault="004627DC" w:rsidP="002F1D41">
      <w:pPr>
        <w:rPr>
          <w:rFonts w:cs="Arial"/>
          <w:szCs w:val="20"/>
        </w:rPr>
      </w:pPr>
    </w:p>
    <w:p w:rsidR="00D84335" w:rsidRDefault="004627DC" w:rsidP="004627DC">
      <w:pPr>
        <w:rPr>
          <w:rFonts w:eastAsia="Times New Roman"/>
          <w:szCs w:val="20"/>
          <w:lang w:eastAsia="en-US"/>
        </w:rPr>
      </w:pPr>
      <w:r w:rsidRPr="004627DC">
        <w:rPr>
          <w:rFonts w:cs="Arial"/>
          <w:szCs w:val="20"/>
        </w:rPr>
        <w:t xml:space="preserve">The company’s customers are well-known brands in </w:t>
      </w:r>
      <w:r w:rsidR="005F62D1">
        <w:rPr>
          <w:rFonts w:cs="Arial"/>
          <w:szCs w:val="20"/>
        </w:rPr>
        <w:t xml:space="preserve">the </w:t>
      </w:r>
      <w:r w:rsidRPr="004627DC">
        <w:rPr>
          <w:rFonts w:cs="Arial"/>
          <w:szCs w:val="20"/>
        </w:rPr>
        <w:t xml:space="preserve">Automotive and </w:t>
      </w:r>
      <w:r w:rsidR="005F62D1">
        <w:rPr>
          <w:rFonts w:cs="Arial"/>
          <w:szCs w:val="20"/>
        </w:rPr>
        <w:t>Electrical &amp; Electronics industries</w:t>
      </w:r>
      <w:r w:rsidRPr="004627DC">
        <w:rPr>
          <w:rFonts w:cs="Arial"/>
          <w:szCs w:val="20"/>
        </w:rPr>
        <w:t xml:space="preserve"> in India. Its business is highly complementary to DSM’s business in India and will allow DSM to further grow its business without </w:t>
      </w:r>
      <w:r w:rsidR="00CC28D5">
        <w:rPr>
          <w:rFonts w:cs="Arial"/>
          <w:szCs w:val="20"/>
        </w:rPr>
        <w:t>having to</w:t>
      </w:r>
      <w:r w:rsidR="00CC28D5" w:rsidRPr="004627DC">
        <w:rPr>
          <w:rFonts w:cs="Arial"/>
          <w:szCs w:val="20"/>
        </w:rPr>
        <w:t xml:space="preserve"> </w:t>
      </w:r>
      <w:r w:rsidRPr="004627DC">
        <w:rPr>
          <w:rFonts w:cs="Arial"/>
          <w:szCs w:val="20"/>
        </w:rPr>
        <w:t xml:space="preserve">significantly </w:t>
      </w:r>
      <w:r w:rsidR="00CC28D5">
        <w:rPr>
          <w:rFonts w:cs="Arial"/>
          <w:szCs w:val="20"/>
        </w:rPr>
        <w:t xml:space="preserve">invest </w:t>
      </w:r>
      <w:r w:rsidRPr="004627DC">
        <w:rPr>
          <w:rFonts w:cs="Arial"/>
          <w:szCs w:val="20"/>
        </w:rPr>
        <w:t>in capital expenditures.</w:t>
      </w:r>
      <w:r w:rsidR="002F1D41" w:rsidRPr="004627DC">
        <w:rPr>
          <w:rFonts w:eastAsia="Times New Roman"/>
          <w:szCs w:val="20"/>
          <w:lang w:eastAsia="en-US"/>
        </w:rPr>
        <w:t xml:space="preserve"> </w:t>
      </w:r>
      <w:r>
        <w:rPr>
          <w:rFonts w:eastAsia="Times New Roman"/>
          <w:szCs w:val="20"/>
          <w:lang w:eastAsia="en-US"/>
        </w:rPr>
        <w:t xml:space="preserve">With </w:t>
      </w:r>
      <w:r w:rsidR="005F62D1">
        <w:rPr>
          <w:rFonts w:eastAsia="Times New Roman"/>
          <w:szCs w:val="20"/>
          <w:lang w:eastAsia="en-US"/>
        </w:rPr>
        <w:t xml:space="preserve">strong </w:t>
      </w:r>
      <w:r>
        <w:rPr>
          <w:rFonts w:eastAsia="Times New Roman"/>
          <w:szCs w:val="20"/>
          <w:lang w:eastAsia="en-US"/>
        </w:rPr>
        <w:t xml:space="preserve">anticipated market </w:t>
      </w:r>
      <w:r w:rsidR="005F62D1">
        <w:rPr>
          <w:rFonts w:eastAsia="Times New Roman"/>
          <w:szCs w:val="20"/>
          <w:lang w:eastAsia="en-US"/>
        </w:rPr>
        <w:t xml:space="preserve">growth </w:t>
      </w:r>
      <w:r>
        <w:rPr>
          <w:rFonts w:eastAsia="Times New Roman"/>
          <w:szCs w:val="20"/>
          <w:lang w:eastAsia="en-US"/>
        </w:rPr>
        <w:t xml:space="preserve">in the </w:t>
      </w:r>
      <w:r w:rsidR="005F62D1">
        <w:rPr>
          <w:rFonts w:eastAsia="Times New Roman"/>
          <w:szCs w:val="20"/>
          <w:lang w:eastAsia="en-US"/>
        </w:rPr>
        <w:t>coming</w:t>
      </w:r>
      <w:r>
        <w:rPr>
          <w:rFonts w:eastAsia="Times New Roman"/>
          <w:szCs w:val="20"/>
          <w:lang w:eastAsia="en-US"/>
        </w:rPr>
        <w:t xml:space="preserve"> years, fueled by increasing domestic demand from a growing middle class and weight reduction/metal replacement in automotive, this acquisition will help DSM </w:t>
      </w:r>
      <w:r w:rsidR="00CC28D5">
        <w:rPr>
          <w:rFonts w:eastAsia="Times New Roman"/>
          <w:szCs w:val="20"/>
          <w:lang w:eastAsia="en-US"/>
        </w:rPr>
        <w:t>to meet</w:t>
      </w:r>
      <w:r>
        <w:rPr>
          <w:rFonts w:eastAsia="Times New Roman"/>
          <w:szCs w:val="20"/>
          <w:lang w:eastAsia="en-US"/>
        </w:rPr>
        <w:t xml:space="preserve"> </w:t>
      </w:r>
      <w:r w:rsidR="005F62D1">
        <w:rPr>
          <w:rFonts w:eastAsia="Times New Roman"/>
          <w:szCs w:val="20"/>
          <w:lang w:eastAsia="en-US"/>
        </w:rPr>
        <w:t xml:space="preserve">the </w:t>
      </w:r>
      <w:r>
        <w:rPr>
          <w:rFonts w:eastAsia="Times New Roman"/>
          <w:szCs w:val="20"/>
          <w:lang w:eastAsia="en-US"/>
        </w:rPr>
        <w:t>current and future needs of its customers in India</w:t>
      </w:r>
      <w:r w:rsidR="00FF070F">
        <w:rPr>
          <w:rFonts w:eastAsia="Times New Roman"/>
          <w:szCs w:val="20"/>
          <w:lang w:eastAsia="en-US"/>
        </w:rPr>
        <w:t xml:space="preserve"> and saves DSM a capacity investment </w:t>
      </w:r>
      <w:r w:rsidR="00666352">
        <w:rPr>
          <w:rFonts w:eastAsia="Times New Roman"/>
          <w:szCs w:val="20"/>
          <w:lang w:eastAsia="en-US"/>
        </w:rPr>
        <w:t xml:space="preserve">required </w:t>
      </w:r>
      <w:r w:rsidR="00FF070F">
        <w:rPr>
          <w:rFonts w:eastAsia="Times New Roman"/>
          <w:szCs w:val="20"/>
          <w:lang w:eastAsia="en-US"/>
        </w:rPr>
        <w:t xml:space="preserve">for </w:t>
      </w:r>
      <w:r w:rsidR="0022072A">
        <w:rPr>
          <w:rFonts w:eastAsia="Times New Roman"/>
          <w:szCs w:val="20"/>
          <w:lang w:eastAsia="en-US"/>
        </w:rPr>
        <w:t xml:space="preserve">further </w:t>
      </w:r>
      <w:r w:rsidR="00FF070F">
        <w:rPr>
          <w:rFonts w:eastAsia="Times New Roman"/>
          <w:szCs w:val="20"/>
          <w:lang w:eastAsia="en-US"/>
        </w:rPr>
        <w:t>growth in India</w:t>
      </w:r>
      <w:r>
        <w:rPr>
          <w:rFonts w:eastAsia="Times New Roman"/>
          <w:szCs w:val="20"/>
          <w:lang w:eastAsia="en-US"/>
        </w:rPr>
        <w:t>.</w:t>
      </w:r>
    </w:p>
    <w:p w:rsidR="004627DC" w:rsidRDefault="004627DC" w:rsidP="004627DC">
      <w:pPr>
        <w:rPr>
          <w:szCs w:val="20"/>
        </w:rPr>
      </w:pPr>
    </w:p>
    <w:p w:rsidR="004627DC" w:rsidRPr="004627DC" w:rsidRDefault="004627DC" w:rsidP="004627DC">
      <w:pPr>
        <w:rPr>
          <w:szCs w:val="20"/>
        </w:rPr>
      </w:pPr>
      <w:r>
        <w:rPr>
          <w:szCs w:val="20"/>
        </w:rPr>
        <w:t>In 2018, DSM’s total sales in India</w:t>
      </w:r>
      <w:r w:rsidR="005F62D1">
        <w:rPr>
          <w:szCs w:val="20"/>
        </w:rPr>
        <w:t>, realized with about 550 employees,</w:t>
      </w:r>
      <w:r>
        <w:rPr>
          <w:szCs w:val="20"/>
        </w:rPr>
        <w:t xml:space="preserve"> amounted to </w:t>
      </w:r>
      <w:r w:rsidR="0022072A">
        <w:rPr>
          <w:szCs w:val="20"/>
        </w:rPr>
        <w:t xml:space="preserve">about </w:t>
      </w:r>
      <w:r>
        <w:rPr>
          <w:szCs w:val="20"/>
        </w:rPr>
        <w:t>€2</w:t>
      </w:r>
      <w:r w:rsidR="00FF070F">
        <w:rPr>
          <w:szCs w:val="20"/>
        </w:rPr>
        <w:t>50</w:t>
      </w:r>
      <w:r>
        <w:rPr>
          <w:szCs w:val="20"/>
        </w:rPr>
        <w:t xml:space="preserve"> million</w:t>
      </w:r>
      <w:r w:rsidR="004C3A52">
        <w:rPr>
          <w:szCs w:val="20"/>
        </w:rPr>
        <w:t>, an increase of 17% compared to 2017. DSM is active in both Nutrition and Materials in the country</w:t>
      </w:r>
      <w:r w:rsidR="003B2E21">
        <w:rPr>
          <w:szCs w:val="20"/>
        </w:rPr>
        <w:t xml:space="preserve">. DSM Engineering Plastics operates a compounding facility and an R&amp;T center in Pune. </w:t>
      </w:r>
    </w:p>
    <w:p w:rsidR="002F1D41" w:rsidRPr="004627DC" w:rsidRDefault="002F1D41" w:rsidP="002F1D41">
      <w:pPr>
        <w:pStyle w:val="NormalWeb"/>
        <w:spacing w:line="255" w:lineRule="atLeast"/>
        <w:textAlignment w:val="baseline"/>
        <w:rPr>
          <w:rFonts w:eastAsia="Times New Roman"/>
          <w:szCs w:val="20"/>
          <w:lang w:eastAsia="en-US"/>
        </w:rPr>
      </w:pPr>
    </w:p>
    <w:p w:rsidR="007F28DE" w:rsidRPr="00235E7A" w:rsidRDefault="007F28DE" w:rsidP="003229E3">
      <w:pPr>
        <w:rPr>
          <w:rFonts w:eastAsia="Batang" w:cs="Trebuchet MS"/>
          <w:b/>
          <w:bCs/>
          <w:szCs w:val="20"/>
          <w:lang w:eastAsia="ko-KR"/>
        </w:rPr>
      </w:pPr>
      <w:r w:rsidRPr="00235E7A">
        <w:rPr>
          <w:rFonts w:eastAsia="Batang" w:cs="Trebuchet MS"/>
          <w:b/>
          <w:bCs/>
          <w:szCs w:val="20"/>
          <w:lang w:eastAsia="ko-KR"/>
        </w:rPr>
        <w:t>DSM – Bright Science. Brighter Living.™</w:t>
      </w:r>
    </w:p>
    <w:p w:rsidR="007F28DE" w:rsidRPr="008B2D42" w:rsidRDefault="00795D7F" w:rsidP="008B2D42">
      <w:pPr>
        <w:autoSpaceDE w:val="0"/>
        <w:autoSpaceDN w:val="0"/>
        <w:snapToGrid/>
        <w:spacing w:line="240" w:lineRule="auto"/>
        <w:rPr>
          <w:bCs/>
          <w:szCs w:val="20"/>
        </w:rPr>
      </w:pPr>
      <w:r w:rsidRPr="001263A1">
        <w:rPr>
          <w:color w:val="000000"/>
        </w:rPr>
        <w:t xml:space="preserve">Royal DSM is a </w:t>
      </w:r>
      <w:r w:rsidR="006620B6">
        <w:rPr>
          <w:color w:val="000000"/>
        </w:rPr>
        <w:t xml:space="preserve">purpose-led </w:t>
      </w:r>
      <w:r w:rsidRPr="001263A1">
        <w:rPr>
          <w:color w:val="000000"/>
        </w:rPr>
        <w:t xml:space="preserve">global science-based company in </w:t>
      </w:r>
      <w:r w:rsidR="002879BD">
        <w:rPr>
          <w:color w:val="000000"/>
        </w:rPr>
        <w:t>N</w:t>
      </w:r>
      <w:r w:rsidRPr="001263A1">
        <w:rPr>
          <w:color w:val="000000"/>
        </w:rPr>
        <w:t>utrition</w:t>
      </w:r>
      <w:r w:rsidR="006620B6">
        <w:rPr>
          <w:color w:val="000000"/>
        </w:rPr>
        <w:t xml:space="preserve">, </w:t>
      </w:r>
      <w:r w:rsidR="002879BD">
        <w:rPr>
          <w:color w:val="000000"/>
        </w:rPr>
        <w:t>H</w:t>
      </w:r>
      <w:r w:rsidR="006620B6">
        <w:rPr>
          <w:color w:val="000000"/>
        </w:rPr>
        <w:t>ea</w:t>
      </w:r>
      <w:r w:rsidR="0075205E">
        <w:rPr>
          <w:color w:val="000000"/>
        </w:rPr>
        <w:t>l</w:t>
      </w:r>
      <w:r w:rsidR="006620B6">
        <w:rPr>
          <w:color w:val="000000"/>
        </w:rPr>
        <w:t>th</w:t>
      </w:r>
      <w:r w:rsidRPr="001263A1">
        <w:rPr>
          <w:color w:val="000000"/>
        </w:rPr>
        <w:t xml:space="preserve"> and </w:t>
      </w:r>
      <w:r w:rsidR="002879BD">
        <w:rPr>
          <w:color w:val="000000"/>
        </w:rPr>
        <w:t>S</w:t>
      </w:r>
      <w:r w:rsidR="006620B6">
        <w:rPr>
          <w:color w:val="000000"/>
        </w:rPr>
        <w:t xml:space="preserve">ustainable </w:t>
      </w:r>
      <w:r w:rsidR="002879BD">
        <w:rPr>
          <w:color w:val="000000"/>
        </w:rPr>
        <w:t>L</w:t>
      </w:r>
      <w:r w:rsidR="006620B6">
        <w:rPr>
          <w:color w:val="000000"/>
        </w:rPr>
        <w:t>iving</w:t>
      </w:r>
      <w:r w:rsidRPr="001263A1">
        <w:rPr>
          <w:color w:val="000000"/>
        </w:rPr>
        <w:t>. DSM is driving economic prosperity, environmental progress and social advances to create sustainable value for all stakeholders. DSM delivers innovative</w:t>
      </w:r>
      <w:r w:rsidR="006620B6">
        <w:rPr>
          <w:color w:val="000000"/>
        </w:rPr>
        <w:t xml:space="preserve"> business</w:t>
      </w:r>
      <w:r w:rsidRPr="001263A1">
        <w:rPr>
          <w:color w:val="000000"/>
        </w:rPr>
        <w:t xml:space="preserve"> solutions </w:t>
      </w:r>
      <w:r w:rsidR="006620B6">
        <w:rPr>
          <w:color w:val="000000"/>
        </w:rPr>
        <w:t>for</w:t>
      </w:r>
      <w:r w:rsidR="00FA1211">
        <w:rPr>
          <w:color w:val="000000"/>
        </w:rPr>
        <w:t xml:space="preserve"> human nutrition</w:t>
      </w:r>
      <w:r w:rsidR="006620B6">
        <w:rPr>
          <w:color w:val="000000"/>
        </w:rPr>
        <w:t xml:space="preserve">, </w:t>
      </w:r>
      <w:r w:rsidR="00FA1211">
        <w:rPr>
          <w:color w:val="000000"/>
        </w:rPr>
        <w:t>animal nutrition</w:t>
      </w:r>
      <w:r w:rsidRPr="001263A1">
        <w:rPr>
          <w:color w:val="000000"/>
        </w:rPr>
        <w:t>, personal care</w:t>
      </w:r>
      <w:r w:rsidR="002F7E92">
        <w:rPr>
          <w:color w:val="000000"/>
        </w:rPr>
        <w:t xml:space="preserve"> </w:t>
      </w:r>
      <w:r w:rsidR="002F7E92" w:rsidRPr="00A3324B">
        <w:rPr>
          <w:color w:val="000000"/>
        </w:rPr>
        <w:t>and aroma</w:t>
      </w:r>
      <w:r w:rsidRPr="001263A1">
        <w:rPr>
          <w:color w:val="000000"/>
        </w:rPr>
        <w:t xml:space="preserve">, medical devices, </w:t>
      </w:r>
      <w:r w:rsidR="006620B6" w:rsidRPr="007773B4">
        <w:rPr>
          <w:color w:val="000000"/>
        </w:rPr>
        <w:t>green products</w:t>
      </w:r>
      <w:r w:rsidR="00732D76" w:rsidRPr="007773B4">
        <w:rPr>
          <w:color w:val="000000"/>
        </w:rPr>
        <w:t xml:space="preserve"> and</w:t>
      </w:r>
      <w:r w:rsidR="0075205E" w:rsidRPr="007773B4">
        <w:rPr>
          <w:color w:val="000000"/>
        </w:rPr>
        <w:t xml:space="preserve"> </w:t>
      </w:r>
      <w:r w:rsidR="006620B6" w:rsidRPr="007773B4">
        <w:rPr>
          <w:color w:val="000000"/>
        </w:rPr>
        <w:t>applications</w:t>
      </w:r>
      <w:r w:rsidR="001A4708">
        <w:rPr>
          <w:color w:val="000000"/>
        </w:rPr>
        <w:t>,</w:t>
      </w:r>
      <w:r w:rsidR="0075205E">
        <w:rPr>
          <w:color w:val="000000"/>
        </w:rPr>
        <w:t xml:space="preserve"> and new mobility</w:t>
      </w:r>
      <w:r w:rsidR="00732D76">
        <w:rPr>
          <w:color w:val="000000"/>
        </w:rPr>
        <w:t xml:space="preserve"> and</w:t>
      </w:r>
      <w:r w:rsidR="0075205E">
        <w:rPr>
          <w:color w:val="000000"/>
        </w:rPr>
        <w:t xml:space="preserve"> connectivity. </w:t>
      </w:r>
      <w:r w:rsidRPr="00DA146B">
        <w:rPr>
          <w:color w:val="000000"/>
        </w:rPr>
        <w:t>DSM and its associated companies deliver annual net sales of about €</w:t>
      </w:r>
      <w:r w:rsidR="0097636C">
        <w:rPr>
          <w:color w:val="000000"/>
        </w:rPr>
        <w:t>10</w:t>
      </w:r>
      <w:r w:rsidRPr="00DA146B">
        <w:rPr>
          <w:color w:val="000000"/>
        </w:rPr>
        <w:t> billion with approximately 2</w:t>
      </w:r>
      <w:r w:rsidR="0097636C">
        <w:rPr>
          <w:color w:val="000000"/>
        </w:rPr>
        <w:t>3</w:t>
      </w:r>
      <w:r w:rsidRPr="00DA146B">
        <w:rPr>
          <w:color w:val="000000"/>
        </w:rPr>
        <w:t>,000 employees.</w:t>
      </w:r>
      <w:r>
        <w:rPr>
          <w:color w:val="000000"/>
        </w:rPr>
        <w:t xml:space="preserve"> The company is listed on Euronext Amsterdam. </w:t>
      </w:r>
      <w:r>
        <w:rPr>
          <w:rFonts w:eastAsia="Batang" w:cs="Trebuchet MS"/>
          <w:szCs w:val="20"/>
          <w:lang w:eastAsia="ko-KR"/>
        </w:rPr>
        <w:t xml:space="preserve">More information can be found at </w:t>
      </w:r>
      <w:hyperlink r:id="rId19" w:history="1">
        <w:r w:rsidRPr="00A23CBF">
          <w:rPr>
            <w:rStyle w:val="Hyperlink"/>
            <w:rFonts w:eastAsia="Batang" w:cs="Trebuchet MS"/>
            <w:color w:val="4F81BD" w:themeColor="accent1"/>
            <w:szCs w:val="20"/>
            <w:u w:val="none"/>
            <w:lang w:eastAsia="ko-KR"/>
          </w:rPr>
          <w:t>www.dsm.com</w:t>
        </w:r>
      </w:hyperlink>
      <w:r>
        <w:rPr>
          <w:rFonts w:eastAsia="Batang" w:cs="Trebuchet MS"/>
          <w:szCs w:val="20"/>
          <w:lang w:eastAsia="ko-KR"/>
        </w:rPr>
        <w:t>.</w:t>
      </w:r>
    </w:p>
    <w:p w:rsidR="005555DE" w:rsidRDefault="005555DE" w:rsidP="0051236D">
      <w:pPr>
        <w:pStyle w:val="NormalWeb"/>
        <w:spacing w:line="216" w:lineRule="auto"/>
        <w:jc w:val="both"/>
        <w:rPr>
          <w:rFonts w:ascii="Arial" w:hAnsi="Arial" w:cs="Arial"/>
          <w:b/>
          <w:szCs w:val="20"/>
          <w:u w:val="single"/>
        </w:rPr>
      </w:pPr>
    </w:p>
    <w:p w:rsidR="005555DE" w:rsidRDefault="005555DE" w:rsidP="0051236D">
      <w:pPr>
        <w:pStyle w:val="NormalWeb"/>
        <w:spacing w:line="216" w:lineRule="auto"/>
        <w:jc w:val="both"/>
        <w:rPr>
          <w:rFonts w:ascii="Arial" w:hAnsi="Arial" w:cs="Arial"/>
          <w:b/>
          <w:szCs w:val="20"/>
          <w:u w:val="single"/>
        </w:rPr>
      </w:pPr>
    </w:p>
    <w:p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p w:rsidR="008B2D42" w:rsidRPr="00044BCA" w:rsidRDefault="008B2D42" w:rsidP="008B2D42">
      <w:pPr>
        <w:pStyle w:val="Heading2"/>
        <w:numPr>
          <w:ilvl w:val="0"/>
          <w:numId w:val="0"/>
        </w:numPr>
        <w:spacing w:line="216" w:lineRule="auto"/>
        <w:rPr>
          <w:b w:val="0"/>
          <w:szCs w:val="20"/>
          <w:lang w:val="nl-NL"/>
        </w:rPr>
      </w:pPr>
      <w:bookmarkStart w:id="5" w:name="_GoBack"/>
      <w:bookmarkEnd w:id="5"/>
      <w:r w:rsidRPr="00044BCA">
        <w:rPr>
          <w:b w:val="0"/>
          <w:szCs w:val="20"/>
          <w:lang w:val="nl-NL"/>
        </w:rPr>
        <w:t>DSM Media Relations</w:t>
      </w:r>
    </w:p>
    <w:p w:rsidR="008B2D42" w:rsidRPr="00044BCA" w:rsidRDefault="008B2D42" w:rsidP="008B2D42">
      <w:pPr>
        <w:spacing w:line="216" w:lineRule="auto"/>
        <w:rPr>
          <w:szCs w:val="20"/>
          <w:lang w:val="nl-NL"/>
        </w:rPr>
      </w:pPr>
      <w:r>
        <w:rPr>
          <w:szCs w:val="20"/>
          <w:lang w:val="nl-NL"/>
        </w:rPr>
        <w:t>Herman Betten</w:t>
      </w:r>
    </w:p>
    <w:p w:rsidR="008B2D42" w:rsidRPr="006A7B75" w:rsidRDefault="008B2D42" w:rsidP="008B2D42">
      <w:pPr>
        <w:spacing w:line="216" w:lineRule="auto"/>
        <w:rPr>
          <w:szCs w:val="20"/>
          <w:lang w:val="fr-BE"/>
        </w:rPr>
      </w:pPr>
      <w:r w:rsidRPr="006A7B75">
        <w:rPr>
          <w:szCs w:val="20"/>
          <w:lang w:val="fr-BE"/>
        </w:rPr>
        <w:t>tel. +31 (0) 45 5782420</w:t>
      </w:r>
      <w:r w:rsidRPr="006A7B75">
        <w:rPr>
          <w:szCs w:val="20"/>
          <w:lang w:val="fr-BE"/>
        </w:rPr>
        <w:tab/>
      </w:r>
      <w:r w:rsidRPr="006A7B75">
        <w:rPr>
          <w:szCs w:val="20"/>
          <w:lang w:val="fr-BE"/>
        </w:rPr>
        <w:tab/>
      </w:r>
    </w:p>
    <w:p w:rsidR="008B2D42" w:rsidRDefault="008B2D42" w:rsidP="008B2D42">
      <w:pPr>
        <w:spacing w:line="240" w:lineRule="auto"/>
        <w:rPr>
          <w:rStyle w:val="Hyperlink"/>
          <w:rFonts w:cs="Arial"/>
          <w:szCs w:val="20"/>
          <w:lang w:val="it-IT"/>
        </w:rPr>
      </w:pPr>
      <w:r w:rsidRPr="005D2227">
        <w:rPr>
          <w:szCs w:val="20"/>
          <w:lang w:val="it-IT"/>
        </w:rPr>
        <w:t xml:space="preserve">e-mail </w:t>
      </w:r>
      <w:hyperlink r:id="rId20" w:history="1">
        <w:r w:rsidRPr="005B7048">
          <w:rPr>
            <w:rStyle w:val="Hyperlink"/>
            <w:rFonts w:cs="Arial"/>
            <w:szCs w:val="20"/>
            <w:lang w:val="it-IT"/>
          </w:rPr>
          <w:t>media.contacts@dsm.com</w:t>
        </w:r>
      </w:hyperlink>
    </w:p>
    <w:p w:rsidR="008B2D42" w:rsidRDefault="008B2D42" w:rsidP="008B2D42">
      <w:pPr>
        <w:spacing w:line="240" w:lineRule="auto"/>
        <w:rPr>
          <w:color w:val="FF0000"/>
          <w:lang w:val="de-DE"/>
        </w:rPr>
      </w:pPr>
    </w:p>
    <w:p w:rsidR="008B2D42" w:rsidRPr="004C52F9" w:rsidRDefault="008B2D42" w:rsidP="008B2D42">
      <w:pPr>
        <w:pStyle w:val="Heading2"/>
        <w:numPr>
          <w:ilvl w:val="0"/>
          <w:numId w:val="0"/>
        </w:numPr>
        <w:spacing w:line="216" w:lineRule="auto"/>
        <w:rPr>
          <w:b w:val="0"/>
          <w:szCs w:val="20"/>
        </w:rPr>
      </w:pPr>
      <w:r w:rsidRPr="004C52F9">
        <w:rPr>
          <w:b w:val="0"/>
          <w:szCs w:val="20"/>
        </w:rPr>
        <w:t xml:space="preserve">DSM Investor Relations </w:t>
      </w:r>
    </w:p>
    <w:p w:rsidR="008B2D42" w:rsidRPr="004C52F9" w:rsidRDefault="008B2D42" w:rsidP="008B2D42">
      <w:pPr>
        <w:spacing w:line="216" w:lineRule="auto"/>
        <w:rPr>
          <w:szCs w:val="20"/>
        </w:rPr>
      </w:pPr>
      <w:r w:rsidRPr="004C52F9">
        <w:rPr>
          <w:szCs w:val="20"/>
        </w:rPr>
        <w:t>Dave Huizing</w:t>
      </w:r>
    </w:p>
    <w:p w:rsidR="008B2D42" w:rsidRPr="004C52F9" w:rsidRDefault="008B2D42" w:rsidP="008B2D42">
      <w:pPr>
        <w:spacing w:line="216" w:lineRule="auto"/>
        <w:rPr>
          <w:szCs w:val="20"/>
        </w:rPr>
      </w:pPr>
      <w:r w:rsidRPr="004C52F9">
        <w:rPr>
          <w:szCs w:val="20"/>
        </w:rPr>
        <w:t>tel. +31 (0) 45 5782864</w:t>
      </w:r>
    </w:p>
    <w:p w:rsidR="008B2D42" w:rsidRDefault="008B2D42" w:rsidP="008B2D42">
      <w:pPr>
        <w:spacing w:line="240" w:lineRule="auto"/>
        <w:rPr>
          <w:color w:val="FF0000"/>
          <w:lang w:val="de-DE"/>
        </w:rPr>
      </w:pPr>
      <w:r w:rsidRPr="002352DB">
        <w:rPr>
          <w:szCs w:val="20"/>
          <w:lang w:val="de-DE"/>
        </w:rPr>
        <w:t xml:space="preserve">e-mail </w:t>
      </w:r>
      <w:hyperlink r:id="rId21" w:history="1">
        <w:r w:rsidRPr="002352DB">
          <w:rPr>
            <w:rStyle w:val="Hyperlink"/>
            <w:rFonts w:cs="Arial"/>
            <w:szCs w:val="20"/>
            <w:lang w:val="de-DE"/>
          </w:rPr>
          <w:t>investor.relations@dsm.com</w:t>
        </w:r>
      </w:hyperlink>
    </w:p>
    <w:p w:rsidR="008B2D42" w:rsidRDefault="008B2D42" w:rsidP="00C7565F">
      <w:pPr>
        <w:spacing w:line="240" w:lineRule="auto"/>
        <w:rPr>
          <w:color w:val="FF0000"/>
          <w:lang w:val="de-DE"/>
        </w:rPr>
      </w:pPr>
    </w:p>
    <w:p w:rsidR="008B2D42" w:rsidRDefault="008B2D42" w:rsidP="00C7565F">
      <w:pPr>
        <w:spacing w:line="240" w:lineRule="auto"/>
        <w:rPr>
          <w:color w:val="FF0000"/>
          <w:lang w:val="de-DE"/>
        </w:rPr>
      </w:pPr>
    </w:p>
    <w:p w:rsidR="008B2D42" w:rsidRDefault="008B2D42" w:rsidP="00C7565F">
      <w:pPr>
        <w:spacing w:line="240" w:lineRule="auto"/>
        <w:rPr>
          <w:color w:val="FF0000"/>
          <w:lang w:val="de-DE"/>
        </w:rPr>
      </w:pPr>
    </w:p>
    <w:p w:rsidR="008B2D42" w:rsidRPr="002352DB" w:rsidRDefault="008B2D42" w:rsidP="00C7565F">
      <w:pPr>
        <w:spacing w:line="240" w:lineRule="auto"/>
        <w:rPr>
          <w:color w:val="FF0000"/>
          <w:lang w:val="de-DE"/>
        </w:rPr>
      </w:pPr>
    </w:p>
    <w:p w:rsidR="000F7AD1" w:rsidRPr="000F7AD1" w:rsidRDefault="000F7AD1" w:rsidP="00C7565F">
      <w:pPr>
        <w:spacing w:line="240" w:lineRule="auto"/>
        <w:rPr>
          <w:sz w:val="16"/>
          <w:szCs w:val="16"/>
          <w:u w:val="single"/>
        </w:rPr>
      </w:pPr>
      <w:r w:rsidRPr="000F7AD1">
        <w:rPr>
          <w:sz w:val="16"/>
          <w:szCs w:val="16"/>
          <w:u w:val="single"/>
        </w:rPr>
        <w:t>Forward-looking statements</w:t>
      </w:r>
    </w:p>
    <w:p w:rsidR="000F7AD1" w:rsidRPr="007773B4" w:rsidRDefault="000F7AD1" w:rsidP="00C7565F">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sectPr w:rsidR="000F7AD1" w:rsidRPr="007773B4" w:rsidSect="008B2D42">
      <w:headerReference w:type="even" r:id="rId22"/>
      <w:headerReference w:type="default" r:id="rId23"/>
      <w:footerReference w:type="even" r:id="rId24"/>
      <w:footerReference w:type="default" r:id="rId25"/>
      <w:headerReference w:type="first" r:id="rId26"/>
      <w:footerReference w:type="first" r:id="rId27"/>
      <w:type w:val="continuous"/>
      <w:pgSz w:w="12240" w:h="15840" w:code="9"/>
      <w:pgMar w:top="568"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C2B" w:rsidRDefault="00F15C2B" w:rsidP="007F28DE">
      <w:pPr>
        <w:spacing w:line="240" w:lineRule="auto"/>
      </w:pPr>
      <w:r>
        <w:separator/>
      </w:r>
    </w:p>
  </w:endnote>
  <w:endnote w:type="continuationSeparator" w:id="0">
    <w:p w:rsidR="00F15C2B" w:rsidRDefault="00F15C2B"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768821E2" wp14:editId="5F88E531">
          <wp:simplePos x="0" y="0"/>
          <wp:positionH relativeFrom="page">
            <wp:align>right</wp:align>
          </wp:positionH>
          <wp:positionV relativeFrom="page">
            <wp:posOffset>9431020</wp:posOffset>
          </wp:positionV>
          <wp:extent cx="7560310" cy="561340"/>
          <wp:effectExtent l="0" t="0" r="2540" b="0"/>
          <wp:wrapNone/>
          <wp:docPr id="5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2D42" w:rsidRDefault="008B2D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2D42" w:rsidRDefault="008B2D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41817BFA" wp14:editId="1F7DFF70">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3FBD2874" wp14:editId="56C5CFE4">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557C4680" wp14:editId="1BA97452">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0C7EBB" w:rsidRDefault="009E27CA" w:rsidP="00AA5BFF">
    <w:pPr>
      <w:pStyle w:val="Footer"/>
    </w:pPr>
  </w:p>
  <w:p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0C7EBB" w:rsidRDefault="009E27CA" w:rsidP="00AA5BFF">
    <w:pPr>
      <w:pStyle w:val="Footer"/>
    </w:pPr>
  </w:p>
  <w:p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C2B" w:rsidRDefault="00F15C2B" w:rsidP="007F28DE">
      <w:pPr>
        <w:spacing w:line="240" w:lineRule="auto"/>
      </w:pPr>
      <w:r>
        <w:separator/>
      </w:r>
    </w:p>
  </w:footnote>
  <w:footnote w:type="continuationSeparator" w:id="0">
    <w:p w:rsidR="00F15C2B" w:rsidRDefault="00F15C2B"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720F5622" wp14:editId="51684180">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20F5622"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27A59BC0" wp14:editId="1754DCD5">
          <wp:simplePos x="0" y="0"/>
          <wp:positionH relativeFrom="page">
            <wp:posOffset>0</wp:posOffset>
          </wp:positionH>
          <wp:positionV relativeFrom="page">
            <wp:posOffset>9481820</wp:posOffset>
          </wp:positionV>
          <wp:extent cx="7560310" cy="575945"/>
          <wp:effectExtent l="0" t="0" r="2540" b="0"/>
          <wp:wrapNone/>
          <wp:docPr id="5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DA8A72E" wp14:editId="3A225459">
          <wp:simplePos x="0" y="0"/>
          <wp:positionH relativeFrom="page">
            <wp:posOffset>0</wp:posOffset>
          </wp:positionH>
          <wp:positionV relativeFrom="page">
            <wp:posOffset>0</wp:posOffset>
          </wp:positionV>
          <wp:extent cx="7560310" cy="1296035"/>
          <wp:effectExtent l="0" t="0" r="2540" b="0"/>
          <wp:wrapNone/>
          <wp:docPr id="5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2D42" w:rsidRDefault="008B2D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E06866">
    <w:pPr>
      <w:pStyle w:val="Header"/>
      <w:rPr>
        <w:rFonts w:ascii="&quot;calibri&quot;,sans-serif" w:hAnsi="&quot;calibri&quot;,sans-serif"/>
        <w:color w:val="000000"/>
        <w:sz w:val="20"/>
      </w:rPr>
    </w:pPr>
    <w:bookmarkStart w:id="0" w:name="_Hlk535571855"/>
    <w:bookmarkStart w:id="1" w:name="TITUS1HeaderFirstPage"/>
    <w:r>
      <w:rPr>
        <w:rFonts w:ascii="&quot;calibri&quot;,sans-serif" w:hAnsi="&quot;calibri&quot;,sans-serif" w:hint="eastAsia"/>
        <w:color w:val="000000"/>
        <w:sz w:val="20"/>
      </w:rPr>
      <w:t>Confidential</w:t>
    </w:r>
    <w:bookmarkEnd w:id="0"/>
  </w:p>
  <w:bookmarkEnd w:id="1"/>
  <w:p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2A1838C8" wp14:editId="7E471849">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A1838C8" id="_x0000_t202" coordsize="21600,21600" o:spt="202" path="m,l,21600r21600,l21600,xe">
              <v:stroke joinstyle="miter"/>
              <v:path gradientshapeok="t" o:connecttype="rect"/>
            </v:shapetype>
            <v:shape id="MSIPCM6bcc4b9cac7190f9368f2ecd" o:spid="_x0000_s1027"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" o:allowincell="f" filled="f" stroked="f" strokeweight=".5pt">
              <v:textbox inset=",0,20pt,0">
                <w:txbxContent>
                  <w:p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087B9B3D" wp14:editId="08FF2A3C">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400406AE" wp14:editId="7581149A">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74005E83" wp14:editId="4D36D07C">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4005E83" id="_x0000_t202" coordsize="21600,21600" o:spt="202" path="m,l,21600r21600,l21600,xe">
              <v:stroke joinstyle="miter"/>
              <v:path gradientshapeok="t" o:connecttype="rect"/>
            </v:shapetype>
            <v:shape id="MSIPCMa2e94c3c959cbe0d569aaddc" o:spid="_x0000_s1028"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WvGw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" o:allowincell="f" filled="f" stroked="f" strokeweight=".5pt">
              <v:textbox inset=",0,20pt,0">
                <w:txbxContent>
                  <w:p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4AE8F97E" wp14:editId="66B82572">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E06866">
    <w:pPr>
      <w:pStyle w:val="Header"/>
      <w:rPr>
        <w:rFonts w:ascii="&quot;calibri&quot;,sans-serif" w:hAnsi="&quot;calibri&quot;,sans-serif"/>
        <w:color w:val="000000"/>
        <w:sz w:val="20"/>
        <w:szCs w:val="2"/>
      </w:rPr>
    </w:pPr>
    <w:bookmarkStart w:id="2" w:name="_Hlk535571856"/>
    <w:bookmarkStart w:id="3" w:name="TITUS2HeaderFirstPage"/>
    <w:r>
      <w:rPr>
        <w:rFonts w:ascii="&quot;calibri&quot;,sans-serif" w:hAnsi="&quot;calibri&quot;,sans-serif" w:hint="eastAsia"/>
        <w:color w:val="000000"/>
        <w:sz w:val="20"/>
        <w:szCs w:val="2"/>
      </w:rPr>
      <w:t>Confidential</w:t>
    </w:r>
    <w:bookmarkEnd w:id="2"/>
  </w:p>
  <w:bookmarkEnd w:id="3"/>
  <w:p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7DC5514A" wp14:editId="15CC809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616CF7BE" wp14:editId="2C690F4A">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219D" w:rsidRPr="008B2D42" w:rsidRDefault="009E27CA" w:rsidP="008B2D42">
    <w:pPr>
      <w:pStyle w:val="Header"/>
      <w:rPr>
        <w:lang w:val="en-US"/>
      </w:rPr>
    </w:pPr>
    <w:r>
      <w:rPr>
        <w:noProof/>
      </w:rPr>
      <mc:AlternateContent>
        <mc:Choice Requires="wps">
          <w:drawing>
            <wp:anchor distT="0" distB="0" distL="114300" distR="114300" simplePos="0" relativeHeight="251698688" behindDoc="0" locked="0" layoutInCell="0" allowOverlap="1" wp14:anchorId="4EE01CC5" wp14:editId="06BC8723">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EE01CC5" id="_x0000_t202" coordsize="21600,21600" o:spt="202" path="m,l,21600r21600,l21600,xe">
              <v:stroke joinstyle="miter"/>
              <v:path gradientshapeok="t" o:connecttype="rect"/>
            </v:shapetype>
            <v:shape id="MSIPCMe7264235892dc0a42d8d6905" o:spid="_x0000_s1029"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CWs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fxo6NtGsgdop5JQZuiIbuiyhLdXRJsbouD/gxJmmrmGJa8k1Fb2EkaFVD//pLf+UBKwYrSH&#10;eZJh/WNLFMeouhDwYdMgigDWuAMIygnhBDgBp82gFtt6ISH9wIXlROtsqkHMlazvYObN7XNgIoLC&#10;oxk2g7gwcAIDzEzK53Mnw6xpiFmJdUMt9FDs2/aOqKbnm4EyXslh5JDZG9p1vvamkPOtkXnpOGkL&#10;3JUTWmAPMKdcM/qZagfhy7Pzep78J7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UMglrBwDAABBBgAADgAAAAAAAAAAAAAA&#10;AAAuAgAAZHJzL2Uyb0RvYy54bWxQSwECLQAUAAYACAAAACEAUoaBz9sAAAAHAQAADwAAAAAAAAAA&#10;AAAAAAB2BQAAZHJzL2Rvd25yZXYueG1sUEsFBgAAAAAEAAQA8wAAAH4GAAAAAA==&#10;" o:allowincell="f" filled="f" stroked="f" strokeweight=".5pt">
              <v:textbox inset=",0,20pt,0">
                <w:txbxContent>
                  <w:p w:rsidR="009E27CA" w:rsidRPr="00C64F36" w:rsidRDefault="009E27CA" w:rsidP="00C64F36">
                    <w:pPr>
                      <w:jc w:val="right"/>
                      <w:rPr>
                        <w:rFonts w:ascii="Calibri" w:hAnsi="Calibri"/>
                        <w:color w:val="737373"/>
                      </w:rPr>
                    </w:pPr>
                  </w:p>
                </w:txbxContent>
              </v:textbox>
              <w10:wrap anchorx="page" anchory="page"/>
            </v:shape>
          </w:pict>
        </mc:Fallback>
      </mc:AlternateContent>
    </w:r>
  </w:p>
  <w:p w:rsidR="009E27CA" w:rsidRPr="003B2E21" w:rsidRDefault="009E27CA" w:rsidP="00A2219D">
    <w:pPr>
      <w:pStyle w:val="Header"/>
      <w:rPr>
        <w:sz w:val="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09990DD4" wp14:editId="4FB435C3">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9990DD4" id="_x0000_t202" coordsize="21600,21600" o:spt="202" path="m,l,21600r21600,l21600,xe">
              <v:stroke joinstyle="miter"/>
              <v:path gradientshapeok="t" o:connecttype="rect"/>
            </v:shapetype>
            <v:shape id="MSIPCMd9414fd5bd4a3d5d19efe6ea" o:spid="_x0000_s1030"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NwJGw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" o:allowincell="f" filled="f" stroked="f" strokeweight=".5pt">
              <v:textbox inset=",0,20pt,0">
                <w:txbxContent>
                  <w:p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rsidR="009E27CA" w:rsidRPr="002352DB" w:rsidRDefault="009E27CA" w:rsidP="00716FE2">
    <w:pPr>
      <w:pStyle w:val="Header"/>
      <w:rPr>
        <w:lang w:val="en-US"/>
      </w:rPr>
    </w:pPr>
    <w:r w:rsidRPr="002352DB">
      <w:rPr>
        <w:lang w:val="en-US"/>
      </w:rPr>
      <w:t>DSM strategy update</w:t>
    </w:r>
  </w:p>
  <w:p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27CA" w:rsidRDefault="009E27CA" w:rsidP="00E06866">
    <w:pPr>
      <w:pStyle w:val="Header"/>
      <w:rPr>
        <w:rFonts w:ascii="&quot;calibri&quot;,sans-serif" w:hAnsi="&quot;calibri&quot;,sans-serif"/>
        <w:color w:val="000000"/>
        <w:sz w:val="20"/>
      </w:rPr>
    </w:pPr>
    <w:bookmarkStart w:id="6" w:name="_Hlk535571857"/>
    <w:bookmarkStart w:id="7" w:name="TITUS3HeaderFirstPage"/>
    <w:r>
      <w:rPr>
        <w:rFonts w:ascii="&quot;calibri&quot;,sans-serif" w:hAnsi="&quot;calibri&quot;,sans-serif" w:hint="eastAsia"/>
        <w:color w:val="000000"/>
        <w:sz w:val="20"/>
      </w:rPr>
      <w:t>Confidential</w:t>
    </w:r>
    <w:bookmarkEnd w:id="6"/>
  </w:p>
  <w:bookmarkEnd w:id="7"/>
  <w:p w:rsidR="009E27CA" w:rsidRPr="002352DB" w:rsidRDefault="00F15C2B"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rsidR="009E27CA" w:rsidRPr="002352DB" w:rsidRDefault="009E27CA" w:rsidP="00AA5BFF">
    <w:pPr>
      <w:pStyle w:val="Header"/>
      <w:rPr>
        <w:lang w:val="en-US"/>
      </w:rPr>
    </w:pPr>
    <w:r w:rsidRPr="002352DB">
      <w:rPr>
        <w:lang w:val="en-US"/>
      </w:rPr>
      <w:t>DSM strategy update</w:t>
    </w:r>
  </w:p>
  <w:p w:rsidR="009E27CA" w:rsidRPr="002352DB" w:rsidRDefault="009E27CA" w:rsidP="00AA5BFF">
    <w:pPr>
      <w:pStyle w:val="Header"/>
      <w:rPr>
        <w:lang w:val="en-US"/>
      </w:rPr>
    </w:pPr>
    <w:r w:rsidRPr="002352DB">
      <w:rPr>
        <w:lang w:val="en-US"/>
      </w:rPr>
      <w:t>20 June 2018</w:t>
    </w:r>
  </w:p>
  <w:p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kFAHMUV68tAAAA"/>
  </w:docVars>
  <w:rsids>
    <w:rsidRoot w:val="007F28DE"/>
    <w:rsid w:val="00002BCE"/>
    <w:rsid w:val="00005F0B"/>
    <w:rsid w:val="00012B70"/>
    <w:rsid w:val="00013A3F"/>
    <w:rsid w:val="00016BD7"/>
    <w:rsid w:val="00020812"/>
    <w:rsid w:val="0003205B"/>
    <w:rsid w:val="0003600B"/>
    <w:rsid w:val="00044BCA"/>
    <w:rsid w:val="00045E80"/>
    <w:rsid w:val="00047846"/>
    <w:rsid w:val="00047EC0"/>
    <w:rsid w:val="0005449F"/>
    <w:rsid w:val="00054C4D"/>
    <w:rsid w:val="0005743D"/>
    <w:rsid w:val="00057834"/>
    <w:rsid w:val="00057CA3"/>
    <w:rsid w:val="000700F4"/>
    <w:rsid w:val="000774BE"/>
    <w:rsid w:val="00080E3B"/>
    <w:rsid w:val="00082F34"/>
    <w:rsid w:val="00085516"/>
    <w:rsid w:val="0008568B"/>
    <w:rsid w:val="00092518"/>
    <w:rsid w:val="000931D4"/>
    <w:rsid w:val="000A0426"/>
    <w:rsid w:val="000A0FD3"/>
    <w:rsid w:val="000A780C"/>
    <w:rsid w:val="000B0FD3"/>
    <w:rsid w:val="000B11D0"/>
    <w:rsid w:val="000B3D84"/>
    <w:rsid w:val="000B515E"/>
    <w:rsid w:val="000C21F1"/>
    <w:rsid w:val="000C7BFE"/>
    <w:rsid w:val="000C7EBB"/>
    <w:rsid w:val="000D43DB"/>
    <w:rsid w:val="000E5200"/>
    <w:rsid w:val="000E5E01"/>
    <w:rsid w:val="000F7AD1"/>
    <w:rsid w:val="001011AB"/>
    <w:rsid w:val="001061BB"/>
    <w:rsid w:val="00111095"/>
    <w:rsid w:val="001121F8"/>
    <w:rsid w:val="00123DF3"/>
    <w:rsid w:val="001263A1"/>
    <w:rsid w:val="0013053D"/>
    <w:rsid w:val="00141F5C"/>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F6AD0"/>
    <w:rsid w:val="001F6D9F"/>
    <w:rsid w:val="00200D1D"/>
    <w:rsid w:val="00205A46"/>
    <w:rsid w:val="00207395"/>
    <w:rsid w:val="00214510"/>
    <w:rsid w:val="00214759"/>
    <w:rsid w:val="002202D0"/>
    <w:rsid w:val="0022072A"/>
    <w:rsid w:val="00221080"/>
    <w:rsid w:val="00223A84"/>
    <w:rsid w:val="00226A87"/>
    <w:rsid w:val="0023284D"/>
    <w:rsid w:val="002352DB"/>
    <w:rsid w:val="002447DE"/>
    <w:rsid w:val="00246848"/>
    <w:rsid w:val="0024790F"/>
    <w:rsid w:val="00255EC6"/>
    <w:rsid w:val="00280A88"/>
    <w:rsid w:val="00281DD4"/>
    <w:rsid w:val="00284928"/>
    <w:rsid w:val="002879BD"/>
    <w:rsid w:val="00294341"/>
    <w:rsid w:val="00296053"/>
    <w:rsid w:val="002A0880"/>
    <w:rsid w:val="002A1145"/>
    <w:rsid w:val="002A2E94"/>
    <w:rsid w:val="002B299E"/>
    <w:rsid w:val="002B6C42"/>
    <w:rsid w:val="002C1CD3"/>
    <w:rsid w:val="002C3C36"/>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11F4F"/>
    <w:rsid w:val="003147C9"/>
    <w:rsid w:val="00316A8D"/>
    <w:rsid w:val="00320EB4"/>
    <w:rsid w:val="003229E3"/>
    <w:rsid w:val="00337374"/>
    <w:rsid w:val="00340B23"/>
    <w:rsid w:val="00350CAB"/>
    <w:rsid w:val="00351CFF"/>
    <w:rsid w:val="00352F8A"/>
    <w:rsid w:val="003568F2"/>
    <w:rsid w:val="00364F28"/>
    <w:rsid w:val="003657CC"/>
    <w:rsid w:val="00371529"/>
    <w:rsid w:val="00372804"/>
    <w:rsid w:val="00372FF0"/>
    <w:rsid w:val="0037351B"/>
    <w:rsid w:val="003735C0"/>
    <w:rsid w:val="00377099"/>
    <w:rsid w:val="0038695B"/>
    <w:rsid w:val="00390645"/>
    <w:rsid w:val="00392402"/>
    <w:rsid w:val="003A2EA3"/>
    <w:rsid w:val="003A3782"/>
    <w:rsid w:val="003A51AF"/>
    <w:rsid w:val="003A5BAE"/>
    <w:rsid w:val="003B2E21"/>
    <w:rsid w:val="003B3001"/>
    <w:rsid w:val="003C1E82"/>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50EE"/>
    <w:rsid w:val="003F5230"/>
    <w:rsid w:val="003F6D24"/>
    <w:rsid w:val="004013F5"/>
    <w:rsid w:val="00402C67"/>
    <w:rsid w:val="00404E62"/>
    <w:rsid w:val="00413332"/>
    <w:rsid w:val="0041501B"/>
    <w:rsid w:val="00423364"/>
    <w:rsid w:val="0043230C"/>
    <w:rsid w:val="004355F7"/>
    <w:rsid w:val="004372B6"/>
    <w:rsid w:val="004426BD"/>
    <w:rsid w:val="00446539"/>
    <w:rsid w:val="00446CF9"/>
    <w:rsid w:val="004515B0"/>
    <w:rsid w:val="004524AE"/>
    <w:rsid w:val="00460849"/>
    <w:rsid w:val="004627DC"/>
    <w:rsid w:val="004646B2"/>
    <w:rsid w:val="00467B64"/>
    <w:rsid w:val="00467C42"/>
    <w:rsid w:val="004761B4"/>
    <w:rsid w:val="004906E8"/>
    <w:rsid w:val="00491CC3"/>
    <w:rsid w:val="0049303E"/>
    <w:rsid w:val="00496174"/>
    <w:rsid w:val="004A64C0"/>
    <w:rsid w:val="004A6564"/>
    <w:rsid w:val="004B01C5"/>
    <w:rsid w:val="004B4B7E"/>
    <w:rsid w:val="004B4BFF"/>
    <w:rsid w:val="004C0B62"/>
    <w:rsid w:val="004C3A52"/>
    <w:rsid w:val="004D18D9"/>
    <w:rsid w:val="004D1D1F"/>
    <w:rsid w:val="004D566D"/>
    <w:rsid w:val="004D7A82"/>
    <w:rsid w:val="004E25F3"/>
    <w:rsid w:val="004E30B3"/>
    <w:rsid w:val="004E3D5D"/>
    <w:rsid w:val="004E52D4"/>
    <w:rsid w:val="004E5AFE"/>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E150E"/>
    <w:rsid w:val="005E3A67"/>
    <w:rsid w:val="005E63B8"/>
    <w:rsid w:val="005F0BFF"/>
    <w:rsid w:val="005F0ED4"/>
    <w:rsid w:val="005F2778"/>
    <w:rsid w:val="005F62D1"/>
    <w:rsid w:val="005F665B"/>
    <w:rsid w:val="00601A70"/>
    <w:rsid w:val="00614417"/>
    <w:rsid w:val="006228C6"/>
    <w:rsid w:val="00632B11"/>
    <w:rsid w:val="006456C0"/>
    <w:rsid w:val="006464AB"/>
    <w:rsid w:val="00647DFB"/>
    <w:rsid w:val="00661266"/>
    <w:rsid w:val="006620B6"/>
    <w:rsid w:val="00665131"/>
    <w:rsid w:val="00666352"/>
    <w:rsid w:val="00670C5C"/>
    <w:rsid w:val="006852CC"/>
    <w:rsid w:val="00691BD4"/>
    <w:rsid w:val="006960BA"/>
    <w:rsid w:val="006965AB"/>
    <w:rsid w:val="00696D8B"/>
    <w:rsid w:val="006A4347"/>
    <w:rsid w:val="006A7B75"/>
    <w:rsid w:val="006B1A87"/>
    <w:rsid w:val="006B24C3"/>
    <w:rsid w:val="006C0F8F"/>
    <w:rsid w:val="006C35A4"/>
    <w:rsid w:val="006C3690"/>
    <w:rsid w:val="006D29CE"/>
    <w:rsid w:val="006D66F5"/>
    <w:rsid w:val="006E2BD2"/>
    <w:rsid w:val="006F43B8"/>
    <w:rsid w:val="006F46F8"/>
    <w:rsid w:val="006F4CEB"/>
    <w:rsid w:val="006F6BC4"/>
    <w:rsid w:val="00700174"/>
    <w:rsid w:val="0070023A"/>
    <w:rsid w:val="00707D3E"/>
    <w:rsid w:val="00707E8B"/>
    <w:rsid w:val="00712635"/>
    <w:rsid w:val="00712CB1"/>
    <w:rsid w:val="007134D5"/>
    <w:rsid w:val="00714762"/>
    <w:rsid w:val="00716FE2"/>
    <w:rsid w:val="00724082"/>
    <w:rsid w:val="007253B4"/>
    <w:rsid w:val="00730608"/>
    <w:rsid w:val="00730E1F"/>
    <w:rsid w:val="00732D76"/>
    <w:rsid w:val="0073382C"/>
    <w:rsid w:val="00735543"/>
    <w:rsid w:val="00740770"/>
    <w:rsid w:val="007445EC"/>
    <w:rsid w:val="0075205E"/>
    <w:rsid w:val="00752CE8"/>
    <w:rsid w:val="00755E69"/>
    <w:rsid w:val="007561DB"/>
    <w:rsid w:val="00760A55"/>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573C"/>
    <w:rsid w:val="0080788B"/>
    <w:rsid w:val="00825023"/>
    <w:rsid w:val="00827175"/>
    <w:rsid w:val="008315D6"/>
    <w:rsid w:val="0083508D"/>
    <w:rsid w:val="008427ED"/>
    <w:rsid w:val="008468AA"/>
    <w:rsid w:val="0085556A"/>
    <w:rsid w:val="00857338"/>
    <w:rsid w:val="00865AF1"/>
    <w:rsid w:val="00867C9A"/>
    <w:rsid w:val="00891169"/>
    <w:rsid w:val="00893D15"/>
    <w:rsid w:val="0089565E"/>
    <w:rsid w:val="00895AC0"/>
    <w:rsid w:val="00896086"/>
    <w:rsid w:val="008A11A3"/>
    <w:rsid w:val="008B000F"/>
    <w:rsid w:val="008B0090"/>
    <w:rsid w:val="008B08F0"/>
    <w:rsid w:val="008B2D42"/>
    <w:rsid w:val="008B6355"/>
    <w:rsid w:val="008D3C85"/>
    <w:rsid w:val="008D5645"/>
    <w:rsid w:val="008E1019"/>
    <w:rsid w:val="008E2FBF"/>
    <w:rsid w:val="008E3F85"/>
    <w:rsid w:val="008E5D9D"/>
    <w:rsid w:val="008E73F7"/>
    <w:rsid w:val="008F2C20"/>
    <w:rsid w:val="008F37F4"/>
    <w:rsid w:val="008F45A3"/>
    <w:rsid w:val="008F638D"/>
    <w:rsid w:val="008F70E5"/>
    <w:rsid w:val="009003CE"/>
    <w:rsid w:val="00901169"/>
    <w:rsid w:val="00902171"/>
    <w:rsid w:val="00902779"/>
    <w:rsid w:val="009078C1"/>
    <w:rsid w:val="009201F5"/>
    <w:rsid w:val="00920695"/>
    <w:rsid w:val="009216E5"/>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934"/>
    <w:rsid w:val="009A032A"/>
    <w:rsid w:val="009B0C50"/>
    <w:rsid w:val="009B0E55"/>
    <w:rsid w:val="009B3AE3"/>
    <w:rsid w:val="009B54E8"/>
    <w:rsid w:val="009C6FD9"/>
    <w:rsid w:val="009D229B"/>
    <w:rsid w:val="009D255F"/>
    <w:rsid w:val="009D469A"/>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0EDE"/>
    <w:rsid w:val="00A2219D"/>
    <w:rsid w:val="00A2393A"/>
    <w:rsid w:val="00A23CBF"/>
    <w:rsid w:val="00A23D11"/>
    <w:rsid w:val="00A30549"/>
    <w:rsid w:val="00A3324B"/>
    <w:rsid w:val="00A42C49"/>
    <w:rsid w:val="00A451E3"/>
    <w:rsid w:val="00A51031"/>
    <w:rsid w:val="00A57D31"/>
    <w:rsid w:val="00A63F52"/>
    <w:rsid w:val="00A745B6"/>
    <w:rsid w:val="00A765C3"/>
    <w:rsid w:val="00A84F37"/>
    <w:rsid w:val="00A85CDC"/>
    <w:rsid w:val="00A92DA9"/>
    <w:rsid w:val="00A9372B"/>
    <w:rsid w:val="00AA0277"/>
    <w:rsid w:val="00AA1E1B"/>
    <w:rsid w:val="00AA5BFF"/>
    <w:rsid w:val="00AB021B"/>
    <w:rsid w:val="00AC13C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36AFA"/>
    <w:rsid w:val="00B44D22"/>
    <w:rsid w:val="00B452C6"/>
    <w:rsid w:val="00B46C51"/>
    <w:rsid w:val="00B50434"/>
    <w:rsid w:val="00B50F01"/>
    <w:rsid w:val="00B5307C"/>
    <w:rsid w:val="00B5417A"/>
    <w:rsid w:val="00B61F13"/>
    <w:rsid w:val="00B6200D"/>
    <w:rsid w:val="00B6310C"/>
    <w:rsid w:val="00B64D5F"/>
    <w:rsid w:val="00B665E6"/>
    <w:rsid w:val="00B66891"/>
    <w:rsid w:val="00B700DB"/>
    <w:rsid w:val="00B70BAA"/>
    <w:rsid w:val="00B712C7"/>
    <w:rsid w:val="00B73ACA"/>
    <w:rsid w:val="00B761DB"/>
    <w:rsid w:val="00B76D13"/>
    <w:rsid w:val="00B81A4C"/>
    <w:rsid w:val="00B84D1C"/>
    <w:rsid w:val="00B87505"/>
    <w:rsid w:val="00B91982"/>
    <w:rsid w:val="00B9297B"/>
    <w:rsid w:val="00B95B9B"/>
    <w:rsid w:val="00B96498"/>
    <w:rsid w:val="00BA1379"/>
    <w:rsid w:val="00BA1E7D"/>
    <w:rsid w:val="00BA62BA"/>
    <w:rsid w:val="00BB3092"/>
    <w:rsid w:val="00BB5607"/>
    <w:rsid w:val="00BC0161"/>
    <w:rsid w:val="00BC72D4"/>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69E6"/>
    <w:rsid w:val="00C31221"/>
    <w:rsid w:val="00C3298B"/>
    <w:rsid w:val="00C44579"/>
    <w:rsid w:val="00C520E9"/>
    <w:rsid w:val="00C55EE5"/>
    <w:rsid w:val="00C64F36"/>
    <w:rsid w:val="00C67187"/>
    <w:rsid w:val="00C72881"/>
    <w:rsid w:val="00C7565F"/>
    <w:rsid w:val="00C7716D"/>
    <w:rsid w:val="00C80F72"/>
    <w:rsid w:val="00C954F3"/>
    <w:rsid w:val="00C95E27"/>
    <w:rsid w:val="00CA00A0"/>
    <w:rsid w:val="00CA1A66"/>
    <w:rsid w:val="00CA4017"/>
    <w:rsid w:val="00CB2834"/>
    <w:rsid w:val="00CB2B8A"/>
    <w:rsid w:val="00CB562B"/>
    <w:rsid w:val="00CC28D5"/>
    <w:rsid w:val="00CC6294"/>
    <w:rsid w:val="00CD477E"/>
    <w:rsid w:val="00CD4AC8"/>
    <w:rsid w:val="00CE3BF5"/>
    <w:rsid w:val="00CE4526"/>
    <w:rsid w:val="00CE61AA"/>
    <w:rsid w:val="00CE76E4"/>
    <w:rsid w:val="00CF27EB"/>
    <w:rsid w:val="00CF5CD5"/>
    <w:rsid w:val="00CF74D6"/>
    <w:rsid w:val="00D13696"/>
    <w:rsid w:val="00D20549"/>
    <w:rsid w:val="00D31121"/>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9233B"/>
    <w:rsid w:val="00E97C70"/>
    <w:rsid w:val="00EA3ADB"/>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2169"/>
    <w:rsid w:val="00F067C9"/>
    <w:rsid w:val="00F11A4E"/>
    <w:rsid w:val="00F12097"/>
    <w:rsid w:val="00F15C2B"/>
    <w:rsid w:val="00F225A7"/>
    <w:rsid w:val="00F306F1"/>
    <w:rsid w:val="00F3178E"/>
    <w:rsid w:val="00F324D7"/>
    <w:rsid w:val="00F32E87"/>
    <w:rsid w:val="00F42D24"/>
    <w:rsid w:val="00F446FF"/>
    <w:rsid w:val="00F44823"/>
    <w:rsid w:val="00F50994"/>
    <w:rsid w:val="00F5366E"/>
    <w:rsid w:val="00F6788F"/>
    <w:rsid w:val="00F71F61"/>
    <w:rsid w:val="00F733FB"/>
    <w:rsid w:val="00F84764"/>
    <w:rsid w:val="00F879FA"/>
    <w:rsid w:val="00F9062C"/>
    <w:rsid w:val="00F920F8"/>
    <w:rsid w:val="00F965C0"/>
    <w:rsid w:val="00FA1211"/>
    <w:rsid w:val="00FB055F"/>
    <w:rsid w:val="00FB4DF1"/>
    <w:rsid w:val="00FB521B"/>
    <w:rsid w:val="00FD50EE"/>
    <w:rsid w:val="00FE60AE"/>
    <w:rsid w:val="00FE67F8"/>
    <w:rsid w:val="00FE6E57"/>
    <w:rsid w:val="00FE7D97"/>
    <w:rsid w:val="00FF070F"/>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EC32E6"/>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sysNormal">
    <w:name w:val="sys Normal"/>
    <w:basedOn w:val="Normal"/>
    <w:rsid w:val="004627DC"/>
    <w:pPr>
      <w:adjustRightInd/>
      <w:snapToGrid/>
      <w:spacing w:line="240" w:lineRule="auto"/>
    </w:pPr>
    <w:rPr>
      <w:rFonts w:ascii="Arial" w:eastAsia="Times New Roman" w:hAnsi="Arial"/>
      <w:noProof/>
      <w:sz w:val="22"/>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1989924">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694529829">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mailto:investor.relations@dsm.com"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yperlink" Target="mailto:media.contacts@dsm.co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dsm.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footer" Target="footer9.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80</Words>
  <Characters>319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3</cp:revision>
  <cp:lastPrinted>2019-01-18T07:07:00Z</cp:lastPrinted>
  <dcterms:created xsi:type="dcterms:W3CDTF">2019-05-12T09:02:00Z</dcterms:created>
  <dcterms:modified xsi:type="dcterms:W3CDTF">2019-05-1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